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080F" w:rsidRPr="0018080F" w:rsidRDefault="0018080F" w:rsidP="0018080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What is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HttpSession</w:t>
      </w:r>
      <w:proofErr w:type="spellEnd"/>
      <w:r w:rsidRPr="0018080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?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bject is used to store entire session with a specific client. We can store, retrieve and remove attribute from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bject. Any servlet can have access to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bject throughout the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getSess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ethod of the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rvletRequest</w:t>
      </w:r>
      <w:proofErr w:type="spellEnd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bject. </w:t>
      </w:r>
    </w:p>
    <w:p w:rsidR="0018080F" w:rsidRPr="0018080F" w:rsidRDefault="00B11AA1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5" style="width:0;height:1.5pt" o:hralign="center" o:hrstd="t" o:hr="t" fillcolor="#a0a0a0" stroked="f"/>
        </w:pic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How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works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715000" cy="2857500"/>
            <wp:effectExtent l="0" t="0" r="0" b="0"/>
            <wp:docPr id="2" name="Picture 2" descr="how HttpSession wor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w HttpSession work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080F" w:rsidRPr="0018080F" w:rsidRDefault="0018080F" w:rsidP="001808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n client's first request, the </w:t>
      </w: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 Container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generates a unique session ID and gives it back to the client with response. This is a temporary session created by web container.</w:t>
      </w:r>
    </w:p>
    <w:p w:rsidR="0018080F" w:rsidRPr="0018080F" w:rsidRDefault="0018080F" w:rsidP="001808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>The client sends back the session ID with each request. Making it easier for the web container to identify where the request is coming from.</w:t>
      </w:r>
    </w:p>
    <w:p w:rsidR="0018080F" w:rsidRPr="0018080F" w:rsidRDefault="0018080F" w:rsidP="001808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</w:t>
      </w: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 Container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uses this ID, finds the matching session with the ID and associates the session with the request.</w:t>
      </w:r>
    </w:p>
    <w:p w:rsidR="0018080F" w:rsidRPr="0018080F" w:rsidRDefault="00B11AA1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6" style="width:0;height:1.5pt" o:hralign="center" o:hrstd="t" o:hr="t" fillcolor="#a0a0a0" stroked="f"/>
        </w:pic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Interface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715000" cy="4276725"/>
            <wp:effectExtent l="0" t="0" r="0" b="9525"/>
            <wp:docPr id="1" name="Picture 1" descr="Using HttpSession in Servl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sing HttpSession in Servle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27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080F" w:rsidRPr="0018080F" w:rsidRDefault="00B11AA1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7" style="width:0;height:1.5pt" o:hralign="center" o:hrstd="t" o:hr="t" fillcolor="#a0a0a0" stroked="f"/>
        </w:pic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Some Important Methods of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94"/>
        <w:gridCol w:w="5222"/>
      </w:tblGrid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thods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ong </w:t>
            </w:r>
            <w:proofErr w:type="spellStart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getCreationTime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gram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turns</w:t>
            </w:r>
            <w:proofErr w:type="gramEnd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he time when the session was created, measured in milliseconds since midnight January 1, 1970 GMT.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String </w:t>
            </w:r>
            <w:proofErr w:type="spellStart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getId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gram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turns</w:t>
            </w:r>
            <w:proofErr w:type="gramEnd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 string containing the unique identifier assigned to the session.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ong </w:t>
            </w:r>
            <w:proofErr w:type="spellStart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getLastAccessedTime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turns the last time the client sent a request associated with the session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proofErr w:type="spellEnd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getMaxInactiveInterval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gram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turns</w:t>
            </w:r>
            <w:proofErr w:type="gramEnd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he maximum time interval, in seconds.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void </w:t>
            </w:r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invalidate() 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stroy the session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proofErr w:type="spellEnd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sNew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turns true if the session is new else false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void </w:t>
            </w:r>
            <w:proofErr w:type="spellStart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etMaxInactiveInterval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</w:t>
            </w:r>
            <w:proofErr w:type="spellStart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interval)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Specifies the time, in </w:t>
            </w:r>
            <w:proofErr w:type="spell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conds</w:t>
            </w:r>
            <w:proofErr w:type="gram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,after</w:t>
            </w:r>
            <w:proofErr w:type="spellEnd"/>
            <w:proofErr w:type="gramEnd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servlet container will invalidate the session.</w:t>
            </w:r>
          </w:p>
        </w:tc>
      </w:tr>
    </w:tbl>
    <w:p w:rsidR="0018080F" w:rsidRPr="0018080F" w:rsidRDefault="00B11AA1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8" style="width:0;height:1.5pt" o:hralign="center" o:hrstd="t" o:hr="t" fillcolor="#a0a0a0" stroked="f"/>
        </w:pic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Complete Example demonstrating usage of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>All the files mentioned below are required for the example.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lastRenderedPageBreak/>
        <w:t>index.html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form method="post" action="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User: &lt;input type="text" name="user" /&gt;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b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/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Password: &lt;input type="text" name="pass" &gt;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b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/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&lt;input type="submit" value="submit"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form&gt;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.xml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web-app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.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nam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class&gt;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class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servlet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nam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Welcom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class&gt;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Welcom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class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servlet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-mapping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name&gt;Validate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/Validate&lt;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servlet-mapping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-mapping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name&gt;Welcome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/Welcome&lt;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servlet-mapping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welcome-file-lis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welcome-fil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index.html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welcome-fil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welcome-file-list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web-app&gt;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Validate.java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java.io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javax.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javax.servlet.http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ublic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lass 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extend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rotected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void 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doPos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ques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quest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spons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sponse)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throws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Except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OExcept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setContentTyp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text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ml;chars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=UTF-8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nam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user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pas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pass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f(</w:t>
      </w:r>
      <w:proofErr w:type="spellStart"/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ass.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equals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"1234"))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//creating a session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ss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session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Sess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ssion.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setAttribut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user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", 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nam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lastRenderedPageBreak/>
        <w:t xml:space="preserve">           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sendRedirec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Welcome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}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}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lcome.java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java.io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javax.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javax.servlet.http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ublic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lass 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Welcom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extend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rotected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void 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doG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ques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quest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spons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sponse)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throws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Except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OExcept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setContentTyp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text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ml;chars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=UTF-8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rintWri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out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getWri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ss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session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Sess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user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(String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ssion.getAttribute</w:t>
      </w:r>
      <w:proofErr w:type="spellEnd"/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"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user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out.printl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Hello "+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user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}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Using Cookies for Session Management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okies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re small pieces of information that are sent in response from the web server to the client. </w:t>
      </w: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okies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re the simplest technique used for storing client state.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okies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re stored on client's computer. They have a lifespan and are destroyed by the client browser at the end of that lifespan.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Using Cookies for storing client state has one shortcoming though, if the client has turned </w:t>
      </w:r>
      <w:proofErr w:type="spellStart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>of</w:t>
      </w:r>
      <w:proofErr w:type="spellEnd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proofErr w:type="spellStart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>COokie</w:t>
      </w:r>
      <w:proofErr w:type="spellEnd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aving settings in his browser then, client state can never be saved because the browser will not allow the application to store cookies.</w:t>
      </w:r>
    </w:p>
    <w:p w:rsidR="0018080F" w:rsidRPr="0018080F" w:rsidRDefault="00B11AA1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9" style="width:0;height:1.5pt" o:hralign="center" o:hrstd="t" o:hr="t" fillcolor="#a0a0a0" stroked="f"/>
        </w:pic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okies API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ookies are created using </w:t>
      </w: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okie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present in Servlet API. Cookies are added to </w:t>
      </w: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esponse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bject using the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addCooki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ethod. This method sends cookie information over the HTTP response stream.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getCookies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ethod is used to access the cookies that are added to response object. 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4" name="Rectangle 4" descr="session management using cook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4" o:spid="_x0000_s1026" alt="session management using cooki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CwJczczQIAAN8FAAAOAAAAAAAAAAAAAAAAAC4CAABkcnMvZTJvRG9jLnhtbFBLAQIt&#10;ABQABgAIAAAAIQBMoOks2AAAAAMBAAAPAAAAAAAAAAAAAAAAACcFAABkcnMvZG93bnJldi54bWxQ&#10;SwUGAAAAAAQABADzAAAALAYAAAAA&#10;" filled="f" stroked="f">
                <o:lock v:ext="edit" aspectratio="t"/>
                <w10:anchorlock/>
              </v:rect>
            </w:pict>
          </mc:Fallback>
        </mc:AlternateContent>
      </w:r>
    </w:p>
    <w:p w:rsidR="0018080F" w:rsidRPr="0018080F" w:rsidRDefault="00B11AA1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30" style="width:0;height:1.5pt" o:hralign="center" o:hrstd="t" o:hr="t" fillcolor="#a0a0a0" stroked="f"/>
        </w:pic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xample demonstrating usage of Cookies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5524500" cy="2828925"/>
            <wp:effectExtent l="0" t="0" r="0" b="9525"/>
            <wp:docPr id="3" name="Picture 3" descr="cookies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ookies exampl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>Below mentioned files are required for the example: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dex.html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form method="post" action="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Name: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input type="text" name="user" /&gt;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b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/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assword: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input type="text" name="pass" &gt;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b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/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&lt;input type="submit" value="submit"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form&gt;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.xml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web-app...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nam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class&gt;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My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class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servlet&gt; 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-mapping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nam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/validate&lt;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servlet-mapping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nam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First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class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First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class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servlet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-mapping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nam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First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/First&lt;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servlet-mapping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welcome-file-lis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welcome-fil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index.html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welcome-fil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welcome-file-list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lastRenderedPageBreak/>
        <w:t xml:space="preserve">    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web-app&gt;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MyServlet.java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java.io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javax.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javax.servlet.http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ublic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lass </w:t>
      </w:r>
      <w:proofErr w:type="spellStart"/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My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extend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rotected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void 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doPos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ques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quest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spons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sponse)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throws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Except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OExcept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setContentTyp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text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ml;chars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=UTF-8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nam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user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pas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pas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f(</w:t>
      </w:r>
      <w:proofErr w:type="spellStart"/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ass.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equals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"1234"))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Cookie 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ck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new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Cookie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proofErr w:type="spellStart"/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usernam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,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nam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addCooki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proofErr w:type="gramEnd"/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ck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sendRedirec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First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}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}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First.java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java.io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javax.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javax.servlet.http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ublic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lass 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First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extend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rotected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void 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doG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ques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quest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spons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sponse)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throws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Except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OExcept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setContentTyp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text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ml;chars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=UTF-8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rintWri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out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getWri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Cookie[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] 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cks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Cookies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out.printl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Welcome "+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cks</w:t>
      </w:r>
      <w:proofErr w:type="spellEnd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[0].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getValue</w:t>
      </w:r>
      <w:proofErr w:type="spellEnd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()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}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:rsidR="00FA408B" w:rsidRPr="00FA408B" w:rsidRDefault="002A1932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r w:rsidR="00FA408B"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n URL rewriting, a </w:t>
      </w:r>
      <w:proofErr w:type="gramStart"/>
      <w:r w:rsidR="00FA408B"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>token(</w:t>
      </w:r>
      <w:proofErr w:type="gramEnd"/>
      <w:r w:rsidR="00FA408B"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parameter) is added at the end of the URL. The token consist of name/value pair </w:t>
      </w:r>
      <w:proofErr w:type="spellStart"/>
      <w:r w:rsidR="00FA408B"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>seperated</w:t>
      </w:r>
      <w:proofErr w:type="spellEnd"/>
      <w:r w:rsidR="00FA408B"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y an </w:t>
      </w:r>
      <w:proofErr w:type="gramStart"/>
      <w:r w:rsidR="00FA408B"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equal(</w:t>
      </w:r>
      <w:proofErr w:type="gramEnd"/>
      <w:r w:rsidR="00FA408B"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=)</w:t>
      </w:r>
      <w:r w:rsidR="00FA408B"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ign.</w:t>
      </w: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For Example:</w:t>
      </w: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>
            <wp:extent cx="3876675" cy="2305050"/>
            <wp:effectExtent l="0" t="0" r="9525" b="0"/>
            <wp:docPr id="5" name="Picture 5" descr="using url rewriting for session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using url rewriting for session managemen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When the User clicks on the URL having parameters, the request goes to the </w:t>
      </w: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 Container</w:t>
      </w:r>
      <w:r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ith extra bit of information at the end of URL. The </w:t>
      </w: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 Container</w:t>
      </w:r>
      <w:r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ill fetch the extra part of the requested URL and use it for session management. </w:t>
      </w: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getParamete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)</w:t>
      </w:r>
      <w:r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ethod is used to get the parameter value at the server side.</w:t>
      </w:r>
    </w:p>
    <w:p w:rsidR="00FA408B" w:rsidRPr="00FA408B" w:rsidRDefault="00B11AA1" w:rsidP="00FA4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31" style="width:0;height:1.5pt" o:hralign="center" o:hrstd="t" o:hr="t" fillcolor="#a0a0a0" stroked="f"/>
        </w:pict>
      </w:r>
    </w:p>
    <w:p w:rsidR="00FA408B" w:rsidRPr="00FA408B" w:rsidRDefault="00FA408B" w:rsidP="00FA408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xample demonstrating usage of URL rewriting</w:t>
      </w: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>Below mentioned files are required for the example:</w:t>
      </w:r>
    </w:p>
    <w:p w:rsidR="00FA408B" w:rsidRPr="00FA408B" w:rsidRDefault="00FA408B" w:rsidP="00FA4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dex.html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form method="post" action="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Name: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input type="text" name="user" /&gt;&lt;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b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/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assword: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input type="text" name="pass" &gt;&lt;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b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/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bookmarkStart w:id="0" w:name="_GoBack"/>
      <w:bookmarkEnd w:id="0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&lt;input type="submit" value="submit"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form&gt;</w:t>
      </w:r>
    </w:p>
    <w:p w:rsidR="00FA408B" w:rsidRPr="00FA408B" w:rsidRDefault="00FA408B" w:rsidP="00FA4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.xml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web-app...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name&gt;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class&gt;</w:t>
      </w:r>
      <w:proofErr w:type="spellStart"/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MyServl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-class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servlet&gt; 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servlet-mapping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name&gt;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-pattern&gt;/validate&lt;/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-pattern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servlet-mapping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name&gt;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First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class&gt;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First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-class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lastRenderedPageBreak/>
        <w:t xml:space="preserve">    &lt;/servlet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servlet-mapping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servlet-name&gt;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First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-pattern&gt;/First&lt;/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-pattern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servlet-mapping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welcome-file-lis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&lt;welcome-file&gt;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index.html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welcome-file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&lt;/welcome-file-list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web-app&gt;</w:t>
      </w:r>
    </w:p>
    <w:p w:rsidR="00FA408B" w:rsidRPr="00FA408B" w:rsidRDefault="00FA408B" w:rsidP="00FA4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MyServlet.java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java.io.*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javax.servl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javax.servlet.http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ublic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lass </w:t>
      </w:r>
      <w:proofErr w:type="spellStart"/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MyServl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extends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tpServl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rotected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void </w:t>
      </w:r>
      <w:proofErr w:type="spellStart"/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doPos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tpServletReques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quest,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tpServletResponse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sponse)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throws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ServletException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OException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sponse.setContentType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text/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ml;chars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=UTF-8"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name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user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pass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pass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f(</w:t>
      </w:r>
      <w:proofErr w:type="spellStart"/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ass.</w:t>
      </w:r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equals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"1234"))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{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sponse.sendRedirec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"</w:t>
      </w:r>
      <w:proofErr w:type="spellStart"/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First?user_name</w:t>
      </w:r>
      <w:proofErr w:type="spellEnd"/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="+</w:t>
      </w:r>
      <w:r w:rsidRPr="00FA408B">
        <w:rPr>
          <w:rFonts w:ascii="Courier New" w:eastAsia="Times New Roman" w:hAnsi="Courier New" w:cs="Courier New"/>
          <w:b/>
          <w:bCs/>
          <w:i/>
          <w:iCs/>
          <w:sz w:val="20"/>
          <w:szCs w:val="20"/>
          <w:lang w:eastAsia="en-IN"/>
        </w:rPr>
        <w:t>name</w:t>
      </w:r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+""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}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}   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:rsidR="00FA408B" w:rsidRPr="00FA408B" w:rsidRDefault="00FA408B" w:rsidP="00FA4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First.java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java.io.*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javax.servl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javax.servlet.http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ublic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lass </w:t>
      </w:r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First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extends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tpServl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rotected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void </w:t>
      </w:r>
      <w:proofErr w:type="spellStart"/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doG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tpServletReques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quest,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tpServletResponse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sponse)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throws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ServletException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OException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sponse.setContentType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text/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ml;chars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=UTF-8"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rintWrite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out =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sponse.getWrite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user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proofErr w:type="spellStart"/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user_name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out.println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Welcome "+user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}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:rsidR="008838EB" w:rsidRDefault="008838EB"/>
    <w:sectPr w:rsidR="008838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70E186B"/>
    <w:multiLevelType w:val="multilevel"/>
    <w:tmpl w:val="0358A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yMDQytTA1MAGyLZR0lIJTi4sz8/NACoxqAeuVyTAsAAAA"/>
  </w:docVars>
  <w:rsids>
    <w:rsidRoot w:val="0018080F"/>
    <w:rsid w:val="0018080F"/>
    <w:rsid w:val="002A1932"/>
    <w:rsid w:val="004C6524"/>
    <w:rsid w:val="005A49A8"/>
    <w:rsid w:val="008838EB"/>
    <w:rsid w:val="009A43B8"/>
    <w:rsid w:val="00B11AA1"/>
    <w:rsid w:val="00FA4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8080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18080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8080F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18080F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1808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18080F"/>
    <w:rPr>
      <w:rFonts w:ascii="Courier New" w:eastAsia="Times New Roman" w:hAnsi="Courier New" w:cs="Courier New"/>
      <w:sz w:val="20"/>
      <w:szCs w:val="20"/>
    </w:rPr>
  </w:style>
  <w:style w:type="paragraph" w:customStyle="1" w:styleId="center">
    <w:name w:val="center"/>
    <w:basedOn w:val="Normal"/>
    <w:rsid w:val="001808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08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080F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08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080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8080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18080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8080F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18080F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1808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18080F"/>
    <w:rPr>
      <w:rFonts w:ascii="Courier New" w:eastAsia="Times New Roman" w:hAnsi="Courier New" w:cs="Courier New"/>
      <w:sz w:val="20"/>
      <w:szCs w:val="20"/>
    </w:rPr>
  </w:style>
  <w:style w:type="paragraph" w:customStyle="1" w:styleId="center">
    <w:name w:val="center"/>
    <w:basedOn w:val="Normal"/>
    <w:rsid w:val="001808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08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080F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08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080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320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348</Words>
  <Characters>769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5</cp:revision>
  <dcterms:created xsi:type="dcterms:W3CDTF">2017-11-02T17:14:00Z</dcterms:created>
  <dcterms:modified xsi:type="dcterms:W3CDTF">2019-10-30T00:48:00Z</dcterms:modified>
</cp:coreProperties>
</file>